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Малах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 exponent &gt; 0 ):</w:t>
      </w:r>
      <w:r>
        <w:br/>
      </w:r>
      <w:r>
        <w:rPr>
          <w:rStyle w:val="VerbatimChar"/>
        </w:rPr>
        <w:t xml:space="preserve">        if ( exponent%2 == 1 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 a &lt; 0 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 a == 1 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 a &lt; 0 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 n%4 == 3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 a%2 == 0 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 n%8 == 3 or n%8 == 5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 a%4 == 3 and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 a &gt; n//2 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 p &lt; 2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 p != 2 and p%2 == 0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 jacobian == 0 or mod != jacobian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-1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13145" cy="733445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3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еоргий Малахов</dc:creator>
  <dc:language>ru-RU</dc:language>
  <cp:keywords/>
  <dcterms:created xsi:type="dcterms:W3CDTF">2023-10-24T08:42:09Z</dcterms:created>
  <dcterms:modified xsi:type="dcterms:W3CDTF">2023-10-24T08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